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0D0" w:rsidRPr="00354A36" w:rsidRDefault="00C75FFE" w:rsidP="008F10D0">
      <w:pPr>
        <w:jc w:val="center"/>
        <w:rPr>
          <w:b/>
          <w:sz w:val="28"/>
        </w:rPr>
      </w:pPr>
      <w:bookmarkStart w:id="0" w:name="_GoBack"/>
      <w:bookmarkEnd w:id="0"/>
      <w:r w:rsidRPr="00354A36">
        <w:rPr>
          <w:b/>
          <w:sz w:val="28"/>
        </w:rPr>
        <w:t>Discounted Moving Information</w:t>
      </w:r>
    </w:p>
    <w:p w:rsidR="008F10D0" w:rsidRPr="00354A36" w:rsidRDefault="008F10D0" w:rsidP="008F10D0"/>
    <w:p w:rsidR="008F10D0" w:rsidRPr="00354A36" w:rsidRDefault="008F10D0" w:rsidP="008F10D0"/>
    <w:p w:rsidR="008F10D0" w:rsidRPr="00354A36" w:rsidRDefault="008F10D0" w:rsidP="008F10D0">
      <w:r w:rsidRPr="00354A36">
        <w:t>The Presbyterian Church (USA) presently has an arrangement with Stevens Worldwide Van Lines to provide discounted moving services to its churches and administrative units.</w:t>
      </w:r>
    </w:p>
    <w:p w:rsidR="008F10D0" w:rsidRPr="00354A36" w:rsidRDefault="008F10D0" w:rsidP="008F10D0"/>
    <w:p w:rsidR="008F10D0" w:rsidRPr="00354A36" w:rsidRDefault="008F10D0" w:rsidP="008F10D0">
      <w:r w:rsidRPr="00354A36">
        <w:t>Call:</w:t>
      </w:r>
      <w:r w:rsidRPr="00354A36">
        <w:tab/>
        <w:t>Stevens Worldwide Van Lines</w:t>
      </w:r>
    </w:p>
    <w:p w:rsidR="008F10D0" w:rsidRPr="00354A36" w:rsidRDefault="008F10D0" w:rsidP="00F05F95">
      <w:r w:rsidRPr="00354A36">
        <w:tab/>
        <w:t>1-800-248-8313</w:t>
      </w:r>
    </w:p>
    <w:p w:rsidR="008F10D0" w:rsidRPr="00354A36" w:rsidRDefault="008F10D0" w:rsidP="008F10D0">
      <w:r w:rsidRPr="00354A36">
        <w:tab/>
      </w:r>
      <w:hyperlink r:id="rId4" w:history="1">
        <w:r w:rsidRPr="00354A36">
          <w:rPr>
            <w:rStyle w:val="Hyperlink"/>
          </w:rPr>
          <w:t>www.stevensworldwide.com</w:t>
        </w:r>
      </w:hyperlink>
    </w:p>
    <w:p w:rsidR="008F10D0" w:rsidRPr="00354A36" w:rsidRDefault="008F10D0" w:rsidP="008F10D0">
      <w:r w:rsidRPr="00354A36">
        <w:tab/>
        <w:t>8 am – 5 pm (eastern time), M - F</w:t>
      </w:r>
    </w:p>
    <w:p w:rsidR="008F10D0" w:rsidRPr="00354A36" w:rsidRDefault="008F10D0" w:rsidP="008F10D0"/>
    <w:p w:rsidR="008F10D0" w:rsidRPr="00354A36" w:rsidRDefault="008F10D0" w:rsidP="008F10D0">
      <w:r w:rsidRPr="00354A36">
        <w:t>Please refer to this information when you are negotiating with the candidate.  The arrangement with Stevens Worldwide Van Lines may save your congregation a good deal of money.  When speaking with Stevens, identify the person who will be moving as a clergy person.</w:t>
      </w:r>
    </w:p>
    <w:p w:rsidR="008F10D0" w:rsidRPr="00354A36" w:rsidRDefault="008F10D0" w:rsidP="008F10D0"/>
    <w:p w:rsidR="00212DD7" w:rsidRPr="00354A36" w:rsidRDefault="008F10D0" w:rsidP="008F10D0">
      <w:r w:rsidRPr="00354A36">
        <w:t xml:space="preserve">The latest information about discounted moving rates available through the Presbyterian Church (USA) can be obtained by calling </w:t>
      </w:r>
      <w:proofErr w:type="spellStart"/>
      <w:r w:rsidRPr="00354A36">
        <w:t>PresbyTel</w:t>
      </w:r>
      <w:proofErr w:type="spellEnd"/>
      <w:r w:rsidRPr="00354A36">
        <w:t xml:space="preserve"> at 1-800-872-3283</w:t>
      </w:r>
    </w:p>
    <w:p w:rsidR="00212DD7" w:rsidRPr="00354A36" w:rsidRDefault="00212DD7" w:rsidP="008F10D0"/>
    <w:p w:rsidR="00212DD7" w:rsidRPr="00354A36" w:rsidRDefault="00212DD7" w:rsidP="008F10D0"/>
    <w:p w:rsidR="00212DD7" w:rsidRPr="00354A36" w:rsidRDefault="00212DD7" w:rsidP="008F10D0"/>
    <w:p w:rsidR="00212DD7" w:rsidRPr="00354A36" w:rsidRDefault="00212DD7" w:rsidP="008F10D0"/>
    <w:p w:rsidR="00E55A40" w:rsidRPr="00354A36" w:rsidRDefault="00212DD7" w:rsidP="00212DD7">
      <w:pPr>
        <w:jc w:val="right"/>
      </w:pPr>
      <w:r w:rsidRPr="00354A36">
        <w:t>Approved by COM on October 12, 2016</w:t>
      </w:r>
    </w:p>
    <w:sectPr w:rsidR="00E55A40" w:rsidRPr="00354A36" w:rsidSect="00E55A40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jEwMjWxNDczMTVW0lEKTi0uzszPAykwrAUA/gcY5ywAAAA="/>
  </w:docVars>
  <w:rsids>
    <w:rsidRoot w:val="008F10D0"/>
    <w:rsid w:val="00086D5A"/>
    <w:rsid w:val="00212DD7"/>
    <w:rsid w:val="00260BFD"/>
    <w:rsid w:val="00354A36"/>
    <w:rsid w:val="00562A30"/>
    <w:rsid w:val="005824DB"/>
    <w:rsid w:val="008F10D0"/>
    <w:rsid w:val="009A0B8B"/>
    <w:rsid w:val="00C75FFE"/>
    <w:rsid w:val="00F05F95"/>
    <w:rsid w:val="00F670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F5B1545-393C-438C-AC17-4673873B4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40B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F10D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stevensworldwid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Riihimaki</dc:creator>
  <cp:keywords/>
  <cp:lastModifiedBy>Pam Garner</cp:lastModifiedBy>
  <cp:revision>2</cp:revision>
  <cp:lastPrinted>2016-10-31T15:26:00Z</cp:lastPrinted>
  <dcterms:created xsi:type="dcterms:W3CDTF">2017-10-18T21:00:00Z</dcterms:created>
  <dcterms:modified xsi:type="dcterms:W3CDTF">2017-10-18T21:00:00Z</dcterms:modified>
</cp:coreProperties>
</file>